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2C568" w14:textId="339F0C31" w:rsidR="006C4B59" w:rsidRDefault="00533EAD" w:rsidP="003913D1">
      <w:pPr>
        <w:pStyle w:val="Heading1"/>
      </w:pPr>
      <w:r>
        <w:t xml:space="preserve">ML.Net: </w:t>
      </w:r>
      <w:r w:rsidR="003913D1">
        <w:t>Subscription length predictor</w:t>
      </w:r>
    </w:p>
    <w:p w14:paraId="77A37AD4" w14:textId="55AC1EB6" w:rsidR="00533EAD" w:rsidRDefault="00533EAD" w:rsidP="00533EAD"/>
    <w:p w14:paraId="106D321D" w14:textId="39793B99" w:rsidR="00533EAD" w:rsidRDefault="00533EAD" w:rsidP="00533EAD">
      <w:r>
        <w:t>Linear regression is a great way to predict unknown values and is heavily used in statistics and machine learning.</w:t>
      </w:r>
    </w:p>
    <w:p w14:paraId="48A18ECA" w14:textId="15B55362" w:rsidR="00533EAD" w:rsidRPr="00533EAD" w:rsidRDefault="00533EAD" w:rsidP="00533EAD">
      <w:r>
        <w:t xml:space="preserve">In this post I’ll be demonstrating how to perform a simple prediction of a </w:t>
      </w:r>
      <w:proofErr w:type="spellStart"/>
      <w:r>
        <w:t>customers</w:t>
      </w:r>
      <w:proofErr w:type="spellEnd"/>
      <w:r>
        <w:t xml:space="preserve"> likely subscription length using ML.Net and .NET Core 3+.</w:t>
      </w:r>
    </w:p>
    <w:sectPr w:rsidR="00533EAD" w:rsidRPr="00533E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3NDQ2MDe0MLMwNDNX0lEKTi0uzszPAykwrAUAnQ6NyiwAAAA="/>
  </w:docVars>
  <w:rsids>
    <w:rsidRoot w:val="003913D1"/>
    <w:rsid w:val="003913D1"/>
    <w:rsid w:val="00533EAD"/>
    <w:rsid w:val="006C4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FF94B"/>
  <w15:chartTrackingRefBased/>
  <w15:docId w15:val="{30EBE13E-9408-4CB3-AC8D-D80726E16B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13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13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4</Words>
  <Characters>253</Characters>
  <Application>Microsoft Office Word</Application>
  <DocSecurity>0</DocSecurity>
  <Lines>2</Lines>
  <Paragraphs>1</Paragraphs>
  <ScaleCrop>false</ScaleCrop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McAlinden</dc:creator>
  <cp:keywords/>
  <dc:description/>
  <cp:lastModifiedBy>Sean McAlinden</cp:lastModifiedBy>
  <cp:revision>2</cp:revision>
  <dcterms:created xsi:type="dcterms:W3CDTF">2020-05-24T10:55:00Z</dcterms:created>
  <dcterms:modified xsi:type="dcterms:W3CDTF">2020-05-24T10:59:00Z</dcterms:modified>
</cp:coreProperties>
</file>